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2324"/>
        <w:gridCol w:w="2325"/>
        <w:gridCol w:w="2325"/>
        <w:gridCol w:w="2324"/>
        <w:gridCol w:w="2325"/>
        <w:gridCol w:w="2325"/>
      </w:tblGrid>
      <w:tr w:rsidR="00C76F1B" w:rsidRPr="007C70A3" w14:paraId="6B0919DB" w14:textId="77777777" w:rsidTr="00800DCD">
        <w:tc>
          <w:tcPr>
            <w:tcW w:w="13948" w:type="dxa"/>
            <w:gridSpan w:val="6"/>
          </w:tcPr>
          <w:p w14:paraId="00F31650" w14:textId="256B3C08" w:rsidR="002C017C" w:rsidRPr="0075429E" w:rsidRDefault="002C017C" w:rsidP="002C017C">
            <w:pPr>
              <w:jc w:val="center"/>
              <w:rPr>
                <w:rFonts w:ascii="Sassoon Penpals Joined" w:hAnsi="Sassoon Penpals Joined" w:cs="Calibri,Bold"/>
                <w:b/>
                <w:bCs/>
                <w:sz w:val="44"/>
                <w:szCs w:val="36"/>
                <w:u w:val="single"/>
              </w:rPr>
            </w:pPr>
            <w:r w:rsidRPr="0075429E">
              <w:rPr>
                <w:rFonts w:ascii="Sassoon Penpals Joined" w:hAnsi="Sassoon Penpals Joined" w:cs="Calibri,Bold"/>
                <w:b/>
                <w:bCs/>
                <w:sz w:val="48"/>
                <w:szCs w:val="36"/>
                <w:u w:val="single"/>
              </w:rPr>
              <w:t>St. Andrew’s Primary School</w:t>
            </w:r>
          </w:p>
          <w:p w14:paraId="1C906897" w14:textId="584B916C" w:rsidR="00C76F1B" w:rsidRPr="007C70A3" w:rsidRDefault="00C76F1B" w:rsidP="002C017C">
            <w:pPr>
              <w:jc w:val="center"/>
              <w:rPr>
                <w:rFonts w:ascii="Sassoon Penpals Joined" w:hAnsi="Sassoon Penpals Joined"/>
                <w:b/>
                <w:sz w:val="32"/>
              </w:rPr>
            </w:pPr>
            <w:r w:rsidRPr="007C70A3">
              <w:rPr>
                <w:rFonts w:ascii="Sassoon Penpals Joined" w:hAnsi="Sassoon Penpals Joined"/>
                <w:b/>
                <w:sz w:val="52"/>
              </w:rPr>
              <w:t>Progress</w:t>
            </w:r>
            <w:r w:rsidR="00C7089D" w:rsidRPr="007C70A3">
              <w:rPr>
                <w:rFonts w:ascii="Sassoon Penpals Joined" w:hAnsi="Sassoon Penpals Joined"/>
                <w:b/>
                <w:sz w:val="52"/>
              </w:rPr>
              <w:t>ion</w:t>
            </w:r>
            <w:r w:rsidRPr="007C70A3">
              <w:rPr>
                <w:rFonts w:ascii="Sassoon Penpals Joined" w:hAnsi="Sassoon Penpals Joined"/>
                <w:b/>
                <w:sz w:val="52"/>
              </w:rPr>
              <w:t xml:space="preserve"> in the teaching of </w:t>
            </w:r>
            <w:r w:rsidR="006F2ABE" w:rsidRPr="007C70A3">
              <w:rPr>
                <w:rFonts w:ascii="Sassoon Penpals Joined" w:hAnsi="Sassoon Penpals Joined"/>
                <w:b/>
                <w:sz w:val="52"/>
              </w:rPr>
              <w:t>Times Tables</w:t>
            </w:r>
          </w:p>
        </w:tc>
      </w:tr>
      <w:tr w:rsidR="006F2ABE" w:rsidRPr="007C70A3" w14:paraId="74B8BA70" w14:textId="77777777" w:rsidTr="002B123B">
        <w:tc>
          <w:tcPr>
            <w:tcW w:w="13948" w:type="dxa"/>
            <w:gridSpan w:val="6"/>
          </w:tcPr>
          <w:p w14:paraId="5731DED1" w14:textId="77777777" w:rsidR="006F2ABE" w:rsidRPr="007C70A3" w:rsidRDefault="006F2ABE" w:rsidP="006F2ABE">
            <w:pPr>
              <w:autoSpaceDE w:val="0"/>
              <w:autoSpaceDN w:val="0"/>
              <w:adjustRightInd w:val="0"/>
              <w:jc w:val="both"/>
              <w:rPr>
                <w:rFonts w:ascii="Sassoon Penpals Joined" w:hAnsi="Sassoon Penpals Joined" w:cs="Calibri"/>
                <w:sz w:val="24"/>
              </w:rPr>
            </w:pPr>
            <w:r w:rsidRPr="007C70A3">
              <w:rPr>
                <w:rFonts w:ascii="Sassoon Penpals Joined" w:hAnsi="Sassoon Penpals Joined" w:cs="Calibri"/>
                <w:sz w:val="24"/>
              </w:rPr>
              <w:t xml:space="preserve">Times Tables are at the heart of mental arithmetic, which in itself helps form the basis of a child’s understanding and ability when working with number. Once the children have learnt their times tables by heart, they are then able to work far more confidently and efficiently through a wide range of more advanced calculations. </w:t>
            </w:r>
          </w:p>
          <w:p w14:paraId="2F3DE64C" w14:textId="77777777" w:rsidR="006F2ABE" w:rsidRPr="007C70A3" w:rsidRDefault="00AB517D" w:rsidP="00AB517D">
            <w:pPr>
              <w:autoSpaceDE w:val="0"/>
              <w:autoSpaceDN w:val="0"/>
              <w:adjustRightInd w:val="0"/>
              <w:jc w:val="both"/>
              <w:rPr>
                <w:rFonts w:ascii="Sassoon Penpals Joined" w:hAnsi="Sassoon Penpals Joined" w:cs="Calibri"/>
                <w:sz w:val="32"/>
              </w:rPr>
            </w:pPr>
            <w:r w:rsidRPr="007C70A3">
              <w:rPr>
                <w:rFonts w:ascii="Sassoon Penpals Joined" w:hAnsi="Sassoon Penpals Joined" w:cs="Calibri"/>
                <w:sz w:val="24"/>
              </w:rPr>
              <w:t>At St. Andrew’s Learning</w:t>
            </w:r>
            <w:r w:rsidR="006F2ABE" w:rsidRPr="007C70A3">
              <w:rPr>
                <w:rFonts w:ascii="Sassoon Penpals Joined" w:hAnsi="Sassoon Penpals Joined" w:cs="Calibri"/>
                <w:sz w:val="24"/>
              </w:rPr>
              <w:t>, we believe that through a variety of interactive, visual, engaging and rote learning techniques, most children can achieve the full times table knowledge by the time they enter Year 5.</w:t>
            </w:r>
          </w:p>
        </w:tc>
      </w:tr>
      <w:tr w:rsidR="006F2ABE" w:rsidRPr="007C70A3" w14:paraId="58821F92" w14:textId="77777777" w:rsidTr="0025110F">
        <w:tc>
          <w:tcPr>
            <w:tcW w:w="2324" w:type="dxa"/>
          </w:tcPr>
          <w:p w14:paraId="6DD549CE" w14:textId="77777777" w:rsidR="006F2ABE" w:rsidRPr="007C70A3" w:rsidRDefault="006F2ABE" w:rsidP="006F2ABE">
            <w:pPr>
              <w:autoSpaceDE w:val="0"/>
              <w:autoSpaceDN w:val="0"/>
              <w:adjustRightInd w:val="0"/>
              <w:jc w:val="center"/>
              <w:rPr>
                <w:rFonts w:ascii="Sassoon Penpals Joined" w:hAnsi="Sassoon Penpals Joined" w:cs="Calibri"/>
                <w:sz w:val="24"/>
              </w:rPr>
            </w:pPr>
            <w:r w:rsidRPr="007C70A3">
              <w:rPr>
                <w:rFonts w:ascii="Sassoon Penpals Joined" w:hAnsi="Sassoon Penpals Joined" w:cs="Calibri"/>
                <w:sz w:val="24"/>
              </w:rPr>
              <w:t>EYFS</w:t>
            </w:r>
          </w:p>
        </w:tc>
        <w:tc>
          <w:tcPr>
            <w:tcW w:w="2325" w:type="dxa"/>
          </w:tcPr>
          <w:p w14:paraId="2A7D4C10" w14:textId="77777777" w:rsidR="006F2ABE" w:rsidRPr="007C70A3" w:rsidRDefault="006F2ABE" w:rsidP="006F2ABE">
            <w:pPr>
              <w:autoSpaceDE w:val="0"/>
              <w:autoSpaceDN w:val="0"/>
              <w:adjustRightInd w:val="0"/>
              <w:jc w:val="center"/>
              <w:rPr>
                <w:rFonts w:ascii="Sassoon Penpals Joined" w:hAnsi="Sassoon Penpals Joined" w:cs="Calibri"/>
                <w:sz w:val="24"/>
              </w:rPr>
            </w:pPr>
            <w:r w:rsidRPr="007C70A3">
              <w:rPr>
                <w:rFonts w:ascii="Sassoon Penpals Joined" w:hAnsi="Sassoon Penpals Joined" w:cs="Calibri"/>
                <w:sz w:val="24"/>
              </w:rPr>
              <w:t>Y1</w:t>
            </w:r>
          </w:p>
        </w:tc>
        <w:tc>
          <w:tcPr>
            <w:tcW w:w="2325" w:type="dxa"/>
          </w:tcPr>
          <w:p w14:paraId="23DBCEC4" w14:textId="77777777" w:rsidR="006F2ABE" w:rsidRPr="007C70A3" w:rsidRDefault="006F2ABE" w:rsidP="006F2ABE">
            <w:pPr>
              <w:autoSpaceDE w:val="0"/>
              <w:autoSpaceDN w:val="0"/>
              <w:adjustRightInd w:val="0"/>
              <w:jc w:val="center"/>
              <w:rPr>
                <w:rFonts w:ascii="Sassoon Penpals Joined" w:hAnsi="Sassoon Penpals Joined" w:cs="Calibri"/>
                <w:sz w:val="24"/>
              </w:rPr>
            </w:pPr>
            <w:r w:rsidRPr="007C70A3">
              <w:rPr>
                <w:rFonts w:ascii="Sassoon Penpals Joined" w:hAnsi="Sassoon Penpals Joined" w:cs="Calibri"/>
                <w:sz w:val="24"/>
              </w:rPr>
              <w:t>Y2</w:t>
            </w:r>
          </w:p>
        </w:tc>
        <w:tc>
          <w:tcPr>
            <w:tcW w:w="2324" w:type="dxa"/>
          </w:tcPr>
          <w:p w14:paraId="4297FD96" w14:textId="77777777" w:rsidR="006F2ABE" w:rsidRPr="007C70A3" w:rsidRDefault="006F2ABE" w:rsidP="006F2ABE">
            <w:pPr>
              <w:autoSpaceDE w:val="0"/>
              <w:autoSpaceDN w:val="0"/>
              <w:adjustRightInd w:val="0"/>
              <w:jc w:val="center"/>
              <w:rPr>
                <w:rFonts w:ascii="Sassoon Penpals Joined" w:hAnsi="Sassoon Penpals Joined" w:cs="Calibri"/>
                <w:sz w:val="24"/>
              </w:rPr>
            </w:pPr>
            <w:r w:rsidRPr="007C70A3">
              <w:rPr>
                <w:rFonts w:ascii="Sassoon Penpals Joined" w:hAnsi="Sassoon Penpals Joined" w:cs="Calibri"/>
                <w:sz w:val="24"/>
              </w:rPr>
              <w:t>Y3</w:t>
            </w:r>
          </w:p>
        </w:tc>
        <w:tc>
          <w:tcPr>
            <w:tcW w:w="2325" w:type="dxa"/>
          </w:tcPr>
          <w:p w14:paraId="5BE828CD" w14:textId="77777777" w:rsidR="006F2ABE" w:rsidRPr="007C70A3" w:rsidRDefault="006F2ABE" w:rsidP="006F2ABE">
            <w:pPr>
              <w:autoSpaceDE w:val="0"/>
              <w:autoSpaceDN w:val="0"/>
              <w:adjustRightInd w:val="0"/>
              <w:jc w:val="center"/>
              <w:rPr>
                <w:rFonts w:ascii="Sassoon Penpals Joined" w:hAnsi="Sassoon Penpals Joined" w:cs="Calibri"/>
                <w:sz w:val="24"/>
              </w:rPr>
            </w:pPr>
            <w:r w:rsidRPr="007C70A3">
              <w:rPr>
                <w:rFonts w:ascii="Sassoon Penpals Joined" w:hAnsi="Sassoon Penpals Joined" w:cs="Calibri"/>
                <w:sz w:val="24"/>
              </w:rPr>
              <w:t>Y4</w:t>
            </w:r>
          </w:p>
        </w:tc>
        <w:tc>
          <w:tcPr>
            <w:tcW w:w="2325" w:type="dxa"/>
          </w:tcPr>
          <w:p w14:paraId="74721AFC" w14:textId="77777777" w:rsidR="006F2ABE" w:rsidRPr="007C70A3" w:rsidRDefault="006F2ABE" w:rsidP="006F2ABE">
            <w:pPr>
              <w:autoSpaceDE w:val="0"/>
              <w:autoSpaceDN w:val="0"/>
              <w:adjustRightInd w:val="0"/>
              <w:jc w:val="center"/>
              <w:rPr>
                <w:rFonts w:ascii="Sassoon Penpals Joined" w:hAnsi="Sassoon Penpals Joined" w:cs="Calibri"/>
                <w:sz w:val="24"/>
              </w:rPr>
            </w:pPr>
            <w:r w:rsidRPr="007C70A3">
              <w:rPr>
                <w:rFonts w:ascii="Sassoon Penpals Joined" w:hAnsi="Sassoon Penpals Joined" w:cs="Calibri"/>
                <w:sz w:val="24"/>
              </w:rPr>
              <w:t>Y5 and Y6</w:t>
            </w:r>
          </w:p>
        </w:tc>
      </w:tr>
      <w:tr w:rsidR="006F2ABE" w:rsidRPr="007C70A3" w14:paraId="6450C5BE" w14:textId="77777777" w:rsidTr="0025110F">
        <w:tc>
          <w:tcPr>
            <w:tcW w:w="2324" w:type="dxa"/>
          </w:tcPr>
          <w:p w14:paraId="1301FEC8" w14:textId="77777777" w:rsidR="006F2ABE" w:rsidRPr="007C70A3" w:rsidRDefault="006F2ABE" w:rsidP="006F2ABE">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can count in steps of 1</w:t>
            </w:r>
          </w:p>
          <w:p w14:paraId="4E97F0DC" w14:textId="77777777" w:rsidR="006F2ABE" w:rsidRPr="007C70A3" w:rsidRDefault="006F2ABE" w:rsidP="006F2ABE">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can count in steps of 2</w:t>
            </w:r>
          </w:p>
          <w:p w14:paraId="35FFF639" w14:textId="77777777" w:rsidR="006F2ABE" w:rsidRPr="007C70A3" w:rsidRDefault="006F2ABE" w:rsidP="006F2ABE">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can count in steps of 10</w:t>
            </w:r>
          </w:p>
          <w:p w14:paraId="3795BB6E" w14:textId="77777777" w:rsidR="006F2ABE" w:rsidRPr="007C70A3" w:rsidRDefault="006F2ABE" w:rsidP="006F2ABE">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can count in steps of 5</w:t>
            </w:r>
          </w:p>
        </w:tc>
        <w:tc>
          <w:tcPr>
            <w:tcW w:w="2325" w:type="dxa"/>
          </w:tcPr>
          <w:p w14:paraId="064432D2" w14:textId="77777777" w:rsidR="006F2ABE" w:rsidRPr="007C70A3" w:rsidRDefault="006F2ABE" w:rsidP="006F2ABE">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can count in steps of 2, 5 and 10</w:t>
            </w:r>
          </w:p>
          <w:p w14:paraId="015E5D30" w14:textId="77777777" w:rsidR="006F2ABE" w:rsidRPr="007C70A3" w:rsidRDefault="006F2ABE" w:rsidP="006F2ABE">
            <w:pPr>
              <w:autoSpaceDE w:val="0"/>
              <w:autoSpaceDN w:val="0"/>
              <w:adjustRightInd w:val="0"/>
              <w:rPr>
                <w:rFonts w:ascii="Sassoon Penpals Joined" w:hAnsi="Sassoon Penpals Joined" w:cs="Calibri"/>
                <w:sz w:val="24"/>
                <w:szCs w:val="18"/>
              </w:rPr>
            </w:pPr>
          </w:p>
        </w:tc>
        <w:tc>
          <w:tcPr>
            <w:tcW w:w="2325" w:type="dxa"/>
          </w:tcPr>
          <w:p w14:paraId="1C29A513" w14:textId="77777777" w:rsidR="006F2ABE" w:rsidRPr="007C70A3" w:rsidRDefault="006F2ABE" w:rsidP="006F2ABE">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know my 2 times table</w:t>
            </w:r>
          </w:p>
          <w:p w14:paraId="04AE8AF2" w14:textId="77777777" w:rsidR="006F2ABE" w:rsidRPr="007C70A3" w:rsidRDefault="006F2ABE" w:rsidP="006F2ABE">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know my 5 times table</w:t>
            </w:r>
          </w:p>
          <w:p w14:paraId="37151801" w14:textId="77777777" w:rsidR="006F2ABE" w:rsidRPr="007C70A3" w:rsidRDefault="006F2ABE" w:rsidP="006F2ABE">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know my 10 times table</w:t>
            </w:r>
          </w:p>
          <w:p w14:paraId="3F46B565" w14:textId="77777777" w:rsidR="006F2ABE" w:rsidRPr="007C70A3" w:rsidRDefault="006F2ABE" w:rsidP="006F2ABE">
            <w:pPr>
              <w:autoSpaceDE w:val="0"/>
              <w:autoSpaceDN w:val="0"/>
              <w:adjustRightInd w:val="0"/>
              <w:rPr>
                <w:rFonts w:ascii="Sassoon Penpals Joined" w:hAnsi="Sassoon Penpals Joined" w:cs="Calibri"/>
                <w:sz w:val="24"/>
                <w:szCs w:val="18"/>
              </w:rPr>
            </w:pPr>
          </w:p>
        </w:tc>
        <w:tc>
          <w:tcPr>
            <w:tcW w:w="2324" w:type="dxa"/>
          </w:tcPr>
          <w:p w14:paraId="16A9A961" w14:textId="77777777" w:rsidR="006F2ABE" w:rsidRPr="007C70A3" w:rsidRDefault="001827B8" w:rsidP="006F2ABE">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know my 4</w:t>
            </w:r>
            <w:r w:rsidR="006F2ABE" w:rsidRPr="007C70A3">
              <w:rPr>
                <w:rFonts w:ascii="Sassoon Penpals Joined" w:hAnsi="Sassoon Penpals Joined" w:cs="Calibri"/>
                <w:sz w:val="24"/>
                <w:szCs w:val="18"/>
              </w:rPr>
              <w:t xml:space="preserve"> times table</w:t>
            </w:r>
          </w:p>
          <w:p w14:paraId="05D39EDF" w14:textId="77777777" w:rsidR="001827B8" w:rsidRPr="007C70A3" w:rsidRDefault="001827B8" w:rsidP="001827B8">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know my 8 times table</w:t>
            </w:r>
          </w:p>
          <w:p w14:paraId="22828012" w14:textId="77777777" w:rsidR="006F2ABE" w:rsidRPr="007C70A3" w:rsidRDefault="006F2ABE" w:rsidP="006F2ABE">
            <w:pPr>
              <w:autoSpaceDE w:val="0"/>
              <w:autoSpaceDN w:val="0"/>
              <w:adjustRightInd w:val="0"/>
              <w:jc w:val="center"/>
              <w:rPr>
                <w:rFonts w:ascii="Sassoon Penpals Joined" w:hAnsi="Sassoon Penpals Joined" w:cs="Calibri"/>
                <w:sz w:val="24"/>
                <w:szCs w:val="18"/>
              </w:rPr>
            </w:pPr>
          </w:p>
        </w:tc>
        <w:tc>
          <w:tcPr>
            <w:tcW w:w="2325" w:type="dxa"/>
          </w:tcPr>
          <w:p w14:paraId="0377E8B7" w14:textId="77777777" w:rsidR="001827B8" w:rsidRPr="007C70A3" w:rsidRDefault="001827B8" w:rsidP="001827B8">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know my 3 times table</w:t>
            </w:r>
          </w:p>
          <w:p w14:paraId="2A277479" w14:textId="77777777" w:rsidR="001827B8" w:rsidRPr="007C70A3" w:rsidRDefault="001827B8" w:rsidP="001827B8">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know my 6 times table</w:t>
            </w:r>
          </w:p>
          <w:p w14:paraId="46ABFE14" w14:textId="77777777" w:rsidR="001827B8" w:rsidRPr="007C70A3" w:rsidRDefault="001827B8" w:rsidP="001827B8">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know my 9 times table</w:t>
            </w:r>
          </w:p>
          <w:p w14:paraId="4F3F20FA" w14:textId="77777777" w:rsidR="001827B8" w:rsidRPr="007C70A3" w:rsidRDefault="001827B8" w:rsidP="001827B8">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know my 7 times table</w:t>
            </w:r>
          </w:p>
          <w:p w14:paraId="43E0FD3F" w14:textId="77777777" w:rsidR="001827B8" w:rsidRPr="007C70A3" w:rsidRDefault="001827B8" w:rsidP="001827B8">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know my 11 times table</w:t>
            </w:r>
          </w:p>
          <w:p w14:paraId="29603F57" w14:textId="77777777" w:rsidR="001827B8" w:rsidRPr="007C70A3" w:rsidRDefault="001827B8" w:rsidP="001827B8">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I know my 12 times table</w:t>
            </w:r>
          </w:p>
          <w:p w14:paraId="6C6AC432" w14:textId="77777777" w:rsidR="001827B8" w:rsidRPr="007C70A3" w:rsidRDefault="001827B8" w:rsidP="001827B8">
            <w:pPr>
              <w:autoSpaceDE w:val="0"/>
              <w:autoSpaceDN w:val="0"/>
              <w:adjustRightInd w:val="0"/>
              <w:rPr>
                <w:rFonts w:ascii="Sassoon Penpals Joined" w:hAnsi="Sassoon Penpals Joined" w:cs="Calibri"/>
                <w:sz w:val="24"/>
                <w:szCs w:val="18"/>
              </w:rPr>
            </w:pPr>
          </w:p>
          <w:p w14:paraId="56F598F7" w14:textId="77777777" w:rsidR="006F2ABE" w:rsidRPr="007C70A3" w:rsidRDefault="006F2ABE" w:rsidP="006F2ABE">
            <w:pPr>
              <w:autoSpaceDE w:val="0"/>
              <w:autoSpaceDN w:val="0"/>
              <w:adjustRightInd w:val="0"/>
              <w:jc w:val="center"/>
              <w:rPr>
                <w:rFonts w:ascii="Sassoon Penpals Joined" w:hAnsi="Sassoon Penpals Joined" w:cs="Calibri"/>
                <w:sz w:val="24"/>
                <w:szCs w:val="18"/>
              </w:rPr>
            </w:pPr>
          </w:p>
        </w:tc>
        <w:tc>
          <w:tcPr>
            <w:tcW w:w="2325" w:type="dxa"/>
          </w:tcPr>
          <w:p w14:paraId="26FA1DAA" w14:textId="77777777" w:rsidR="006F2ABE" w:rsidRPr="007C70A3" w:rsidRDefault="006F2ABE" w:rsidP="001827B8">
            <w:pPr>
              <w:autoSpaceDE w:val="0"/>
              <w:autoSpaceDN w:val="0"/>
              <w:adjustRightInd w:val="0"/>
              <w:rPr>
                <w:rFonts w:ascii="Sassoon Penpals Joined" w:hAnsi="Sassoon Penpals Joined" w:cs="Calibri"/>
                <w:sz w:val="24"/>
                <w:szCs w:val="18"/>
              </w:rPr>
            </w:pPr>
            <w:r w:rsidRPr="007C70A3">
              <w:rPr>
                <w:rFonts w:ascii="Sassoon Penpals Joined" w:hAnsi="Sassoon Penpals Joined" w:cs="Calibri"/>
                <w:sz w:val="24"/>
                <w:szCs w:val="18"/>
              </w:rPr>
              <w:t>Regular consolida</w:t>
            </w:r>
            <w:r w:rsidR="001827B8" w:rsidRPr="007C70A3">
              <w:rPr>
                <w:rFonts w:ascii="Sassoon Penpals Joined" w:hAnsi="Sassoon Penpals Joined" w:cs="Calibri"/>
                <w:sz w:val="24"/>
                <w:szCs w:val="18"/>
              </w:rPr>
              <w:t xml:space="preserve">tion of </w:t>
            </w:r>
            <w:r w:rsidRPr="007C70A3">
              <w:rPr>
                <w:rFonts w:ascii="Sassoon Penpals Joined" w:hAnsi="Sassoon Penpals Joined" w:cs="Calibri"/>
                <w:sz w:val="24"/>
                <w:szCs w:val="18"/>
              </w:rPr>
              <w:t>all times tables</w:t>
            </w:r>
          </w:p>
        </w:tc>
      </w:tr>
    </w:tbl>
    <w:p w14:paraId="7D718D59" w14:textId="10B04206" w:rsidR="006F2ABE" w:rsidRPr="007C70A3" w:rsidRDefault="002C017C">
      <w:pPr>
        <w:rPr>
          <w:rFonts w:ascii="Sassoon Penpals Joined" w:hAnsi="Sassoon Penpals Joined"/>
          <w:b/>
          <w:sz w:val="32"/>
          <w:u w:val="single"/>
        </w:rPr>
      </w:pPr>
      <w:r w:rsidRPr="0075429E">
        <w:rPr>
          <w:b/>
          <w:noProof/>
          <w:sz w:val="32"/>
          <w:u w:val="single"/>
          <w:lang w:eastAsia="en-GB"/>
        </w:rPr>
        <w:drawing>
          <wp:anchor distT="0" distB="0" distL="114300" distR="114300" simplePos="0" relativeHeight="251660288" behindDoc="1" locked="0" layoutInCell="1" allowOverlap="1" wp14:anchorId="6CB49053" wp14:editId="4AF76A27">
            <wp:simplePos x="0" y="0"/>
            <wp:positionH relativeFrom="column">
              <wp:posOffset>55880</wp:posOffset>
            </wp:positionH>
            <wp:positionV relativeFrom="paragraph">
              <wp:posOffset>-4530725</wp:posOffset>
            </wp:positionV>
            <wp:extent cx="1322070" cy="902335"/>
            <wp:effectExtent l="0" t="0" r="0" b="0"/>
            <wp:wrapNone/>
            <wp:docPr id="1" name="Picture 1" descr="http://www.schooljotter.com/imagefolders/theleasingham/di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chooljotter.com/imagefolders/theleasingham/dislogo.jpg"/>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322070" cy="902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429E">
        <w:rPr>
          <w:b/>
          <w:noProof/>
          <w:sz w:val="32"/>
          <w:u w:val="single"/>
          <w:lang w:eastAsia="en-GB"/>
        </w:rPr>
        <w:drawing>
          <wp:anchor distT="0" distB="0" distL="114300" distR="114300" simplePos="0" relativeHeight="251659264" behindDoc="1" locked="0" layoutInCell="1" allowOverlap="1" wp14:anchorId="4F6F7303" wp14:editId="1974743D">
            <wp:simplePos x="0" y="0"/>
            <wp:positionH relativeFrom="column">
              <wp:posOffset>7574280</wp:posOffset>
            </wp:positionH>
            <wp:positionV relativeFrom="paragraph">
              <wp:posOffset>-4531360</wp:posOffset>
            </wp:positionV>
            <wp:extent cx="1322070" cy="902335"/>
            <wp:effectExtent l="0" t="0" r="0" b="0"/>
            <wp:wrapNone/>
            <wp:docPr id="2" name="Picture 2" descr="http://www.schooljotter.com/imagefolders/theleasingham/di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chooljotter.com/imagefolders/theleasingham/dislogo.jpg"/>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322070" cy="902335"/>
                    </a:xfrm>
                    <a:prstGeom prst="rect">
                      <a:avLst/>
                    </a:prstGeom>
                    <a:noFill/>
                    <a:ln>
                      <a:noFill/>
                    </a:ln>
                  </pic:spPr>
                </pic:pic>
              </a:graphicData>
            </a:graphic>
            <wp14:sizeRelH relativeFrom="page">
              <wp14:pctWidth>0</wp14:pctWidth>
            </wp14:sizeRelH>
            <wp14:sizeRelV relativeFrom="page">
              <wp14:pctHeight>0</wp14:pctHeight>
            </wp14:sizeRelV>
          </wp:anchor>
        </w:drawing>
      </w:r>
      <w:r w:rsidR="006F2ABE" w:rsidRPr="007C70A3">
        <w:rPr>
          <w:rFonts w:ascii="Sassoon Penpals Joined" w:hAnsi="Sassoon Penpals Joined"/>
          <w:b/>
          <w:sz w:val="32"/>
          <w:u w:val="single"/>
        </w:rPr>
        <w:t>Times Table Challenge</w:t>
      </w:r>
    </w:p>
    <w:p w14:paraId="084884C0" w14:textId="77777777" w:rsidR="001827B8" w:rsidRPr="007C70A3" w:rsidRDefault="001827B8">
      <w:pPr>
        <w:rPr>
          <w:rFonts w:ascii="Sassoon Penpals Joined" w:hAnsi="Sassoon Penpals Joined"/>
          <w:sz w:val="32"/>
        </w:rPr>
      </w:pPr>
      <w:r w:rsidRPr="007C70A3">
        <w:rPr>
          <w:rFonts w:ascii="Sassoon Penpals Joined" w:hAnsi="Sassoon Penpals Joined"/>
          <w:sz w:val="32"/>
        </w:rPr>
        <w:t xml:space="preserve">Children </w:t>
      </w:r>
      <w:r w:rsidR="00AB517D" w:rsidRPr="007C70A3">
        <w:rPr>
          <w:rFonts w:ascii="Sassoon Penpals Joined" w:hAnsi="Sassoon Penpals Joined"/>
          <w:sz w:val="32"/>
        </w:rPr>
        <w:t xml:space="preserve">from Year 2 – Year 6 will take part (3 times weekly) in quick times table recall tests from TTRockstars.  This will be added to a system that will assess their speed and recall.  Children and staff will use the heat maps on TTRockstars to set specific timestables for individuals and groups.  This </w:t>
      </w:r>
      <w:r w:rsidRPr="007C70A3">
        <w:rPr>
          <w:rFonts w:ascii="Sassoon Penpals Joined" w:hAnsi="Sassoon Penpals Joined"/>
          <w:sz w:val="32"/>
        </w:rPr>
        <w:t xml:space="preserve">will be encouraged </w:t>
      </w:r>
      <w:r w:rsidR="00AB517D" w:rsidRPr="007C70A3">
        <w:rPr>
          <w:rFonts w:ascii="Sassoon Penpals Joined" w:hAnsi="Sassoon Penpals Joined"/>
          <w:sz w:val="32"/>
        </w:rPr>
        <w:t xml:space="preserve">the children </w:t>
      </w:r>
      <w:r w:rsidRPr="007C70A3">
        <w:rPr>
          <w:rFonts w:ascii="Sassoon Penpals Joined" w:hAnsi="Sassoon Penpals Joined"/>
          <w:sz w:val="32"/>
        </w:rPr>
        <w:t>to l</w:t>
      </w:r>
      <w:r w:rsidR="00AB517D" w:rsidRPr="007C70A3">
        <w:rPr>
          <w:rFonts w:ascii="Sassoon Penpals Joined" w:hAnsi="Sassoon Penpals Joined"/>
          <w:sz w:val="32"/>
        </w:rPr>
        <w:t>earn their times tables and recall their timetables</w:t>
      </w:r>
      <w:r w:rsidRPr="007C70A3">
        <w:rPr>
          <w:rFonts w:ascii="Sassoon Penpals Joined" w:hAnsi="Sassoon Penpals Joined"/>
          <w:sz w:val="32"/>
        </w:rPr>
        <w:t xml:space="preserve">.  </w:t>
      </w:r>
    </w:p>
    <w:p w14:paraId="2563B40F" w14:textId="09FB753E" w:rsidR="001827B8" w:rsidRPr="007C70A3" w:rsidRDefault="002C017C">
      <w:pPr>
        <w:rPr>
          <w:rFonts w:ascii="XCCW Joined 1a" w:hAnsi="XCCW Joined 1a"/>
          <w:sz w:val="28"/>
        </w:rPr>
      </w:pPr>
      <w:r>
        <w:rPr>
          <w:rFonts w:ascii="Sassoon Penpals Joined" w:hAnsi="Sassoon Penpals Joined"/>
          <w:sz w:val="32"/>
        </w:rPr>
        <w:t xml:space="preserve">Year 4 children will take part in the Times table check yearly.  </w:t>
      </w:r>
    </w:p>
    <w:p w14:paraId="7CFF5DF7" w14:textId="77777777" w:rsidR="001827B8" w:rsidRPr="002C017C" w:rsidRDefault="001827B8">
      <w:pPr>
        <w:rPr>
          <w:rFonts w:ascii="Sassoon Penpals Joined" w:hAnsi="Sassoon Penpals Joined"/>
          <w:sz w:val="28"/>
          <w:szCs w:val="18"/>
        </w:rPr>
      </w:pPr>
      <w:r w:rsidRPr="002C017C">
        <w:rPr>
          <w:rFonts w:ascii="Sassoon Penpals Joined" w:hAnsi="Sassoon Penpals Joined"/>
          <w:sz w:val="28"/>
          <w:szCs w:val="18"/>
        </w:rPr>
        <w:t xml:space="preserve">Times tables will be taught through Maths No Problem lessons as well as in other engaging ways throughout the school day.  They may also be given as homework tasks.  </w:t>
      </w:r>
    </w:p>
    <w:tbl>
      <w:tblPr>
        <w:tblStyle w:val="TableGrid"/>
        <w:tblW w:w="14737" w:type="dxa"/>
        <w:tblLook w:val="04A0" w:firstRow="1" w:lastRow="0" w:firstColumn="1" w:lastColumn="0" w:noHBand="0" w:noVBand="1"/>
      </w:tblPr>
      <w:tblGrid>
        <w:gridCol w:w="3487"/>
        <w:gridCol w:w="3487"/>
        <w:gridCol w:w="3487"/>
        <w:gridCol w:w="4276"/>
      </w:tblGrid>
      <w:tr w:rsidR="001827B8" w:rsidRPr="00A444E3" w14:paraId="63F595D1" w14:textId="77777777" w:rsidTr="002C017C">
        <w:tc>
          <w:tcPr>
            <w:tcW w:w="14737" w:type="dxa"/>
            <w:gridSpan w:val="4"/>
          </w:tcPr>
          <w:p w14:paraId="3A6F895D" w14:textId="77777777" w:rsidR="001827B8" w:rsidRPr="00A444E3" w:rsidRDefault="001827B8" w:rsidP="001827B8">
            <w:pPr>
              <w:jc w:val="center"/>
              <w:rPr>
                <w:rFonts w:ascii="Sassoon Penpals Joined" w:hAnsi="Sassoon Penpals Joined"/>
                <w:sz w:val="20"/>
              </w:rPr>
            </w:pPr>
            <w:r w:rsidRPr="00A444E3">
              <w:rPr>
                <w:rFonts w:ascii="Sassoon Penpals Joined" w:hAnsi="Sassoon Penpals Joined"/>
                <w:b/>
                <w:sz w:val="20"/>
              </w:rPr>
              <w:lastRenderedPageBreak/>
              <w:t>Process of teaching Times Tables</w:t>
            </w:r>
          </w:p>
        </w:tc>
      </w:tr>
      <w:tr w:rsidR="00685669" w:rsidRPr="00A444E3" w14:paraId="583F8330" w14:textId="77777777" w:rsidTr="002C017C">
        <w:tc>
          <w:tcPr>
            <w:tcW w:w="3487" w:type="dxa"/>
          </w:tcPr>
          <w:p w14:paraId="5F815561" w14:textId="77777777" w:rsidR="001827B8" w:rsidRPr="002C017C" w:rsidRDefault="001827B8" w:rsidP="001827B8">
            <w:pPr>
              <w:autoSpaceDE w:val="0"/>
              <w:autoSpaceDN w:val="0"/>
              <w:adjustRightInd w:val="0"/>
              <w:rPr>
                <w:rFonts w:ascii="SassoonPrimaryType" w:hAnsi="SassoonPrimaryType" w:cs="Calibri"/>
                <w:sz w:val="20"/>
              </w:rPr>
            </w:pPr>
            <w:r w:rsidRPr="002C017C">
              <w:rPr>
                <w:rFonts w:ascii="SassoonPrimaryType" w:hAnsi="SassoonPrimaryType" w:cs="Calibri"/>
                <w:sz w:val="20"/>
              </w:rPr>
              <w:t>Children will be taught the concept of multiplication using practical resources.</w:t>
            </w:r>
          </w:p>
        </w:tc>
        <w:tc>
          <w:tcPr>
            <w:tcW w:w="3487" w:type="dxa"/>
          </w:tcPr>
          <w:p w14:paraId="7FB55E00" w14:textId="77777777" w:rsidR="001827B8" w:rsidRPr="002C017C" w:rsidRDefault="001827B8" w:rsidP="001827B8">
            <w:pPr>
              <w:autoSpaceDE w:val="0"/>
              <w:autoSpaceDN w:val="0"/>
              <w:adjustRightInd w:val="0"/>
              <w:rPr>
                <w:rFonts w:ascii="SassoonPrimaryType" w:hAnsi="SassoonPrimaryType" w:cs="Calibri"/>
                <w:sz w:val="20"/>
              </w:rPr>
            </w:pPr>
            <w:r w:rsidRPr="002C017C">
              <w:rPr>
                <w:rFonts w:ascii="SassoonPrimaryType" w:hAnsi="SassoonPrimaryType" w:cs="Calibri"/>
                <w:sz w:val="20"/>
              </w:rPr>
              <w:t>Children will progress on to using number lines or pictures.</w:t>
            </w:r>
          </w:p>
        </w:tc>
        <w:tc>
          <w:tcPr>
            <w:tcW w:w="3487" w:type="dxa"/>
          </w:tcPr>
          <w:p w14:paraId="6BE41830" w14:textId="77777777" w:rsidR="001827B8" w:rsidRPr="00A444E3" w:rsidRDefault="001827B8" w:rsidP="001827B8">
            <w:pPr>
              <w:autoSpaceDE w:val="0"/>
              <w:autoSpaceDN w:val="0"/>
              <w:adjustRightInd w:val="0"/>
              <w:rPr>
                <w:rFonts w:ascii="Sassoon Penpals Joined" w:hAnsi="Sassoon Penpals Joined" w:cs="Calibri"/>
                <w:sz w:val="20"/>
              </w:rPr>
            </w:pPr>
            <w:r w:rsidRPr="00A444E3">
              <w:rPr>
                <w:rFonts w:ascii="Sassoon Penpals Joined" w:hAnsi="Sassoon Penpals Joined" w:cs="Calibri"/>
                <w:sz w:val="20"/>
              </w:rPr>
              <w:t>Children will count in multiple steps.</w:t>
            </w:r>
          </w:p>
        </w:tc>
        <w:tc>
          <w:tcPr>
            <w:tcW w:w="4276" w:type="dxa"/>
          </w:tcPr>
          <w:p w14:paraId="2880E2C0" w14:textId="77777777" w:rsidR="001827B8" w:rsidRPr="00A444E3" w:rsidRDefault="001827B8" w:rsidP="001827B8">
            <w:pPr>
              <w:autoSpaceDE w:val="0"/>
              <w:autoSpaceDN w:val="0"/>
              <w:adjustRightInd w:val="0"/>
              <w:rPr>
                <w:rFonts w:ascii="Sassoon Penpals Joined" w:hAnsi="Sassoon Penpals Joined" w:cs="Calibri"/>
                <w:sz w:val="20"/>
              </w:rPr>
            </w:pPr>
            <w:r w:rsidRPr="00A444E3">
              <w:rPr>
                <w:rFonts w:ascii="Sassoon Penpals Joined" w:hAnsi="Sassoon Penpals Joined" w:cs="Calibri"/>
                <w:sz w:val="20"/>
              </w:rPr>
              <w:t>Children will recite times tables by</w:t>
            </w:r>
          </w:p>
          <w:p w14:paraId="73879638" w14:textId="77777777" w:rsidR="001827B8" w:rsidRPr="00A444E3" w:rsidRDefault="001827B8" w:rsidP="001827B8">
            <w:pPr>
              <w:autoSpaceDE w:val="0"/>
              <w:autoSpaceDN w:val="0"/>
              <w:adjustRightInd w:val="0"/>
              <w:rPr>
                <w:rFonts w:ascii="Sassoon Penpals Joined" w:hAnsi="Sassoon Penpals Joined" w:cs="Calibri"/>
                <w:sz w:val="20"/>
              </w:rPr>
            </w:pPr>
            <w:r w:rsidRPr="00A444E3">
              <w:rPr>
                <w:rFonts w:ascii="Sassoon Penpals Joined" w:hAnsi="Sassoon Penpals Joined" w:cs="Calibri"/>
                <w:sz w:val="20"/>
              </w:rPr>
              <w:t>rote.</w:t>
            </w:r>
          </w:p>
          <w:p w14:paraId="339AE492" w14:textId="77777777" w:rsidR="001827B8" w:rsidRPr="00A444E3" w:rsidRDefault="001827B8" w:rsidP="001827B8">
            <w:pPr>
              <w:autoSpaceDE w:val="0"/>
              <w:autoSpaceDN w:val="0"/>
              <w:adjustRightInd w:val="0"/>
              <w:rPr>
                <w:rFonts w:ascii="Sassoon Penpals Joined" w:hAnsi="Sassoon Penpals Joined" w:cs="Calibri"/>
                <w:sz w:val="20"/>
              </w:rPr>
            </w:pPr>
            <w:r w:rsidRPr="00A444E3">
              <w:rPr>
                <w:rFonts w:ascii="Sassoon Penpals Joined" w:hAnsi="Sassoon Penpals Joined" w:cs="Calibri"/>
                <w:sz w:val="20"/>
              </w:rPr>
              <w:t>Links will be made with ‘grouping’ and division whilst times tables are being taught.</w:t>
            </w:r>
          </w:p>
        </w:tc>
      </w:tr>
      <w:tr w:rsidR="00685669" w:rsidRPr="00A444E3" w14:paraId="5CBDB1E6" w14:textId="77777777" w:rsidTr="002C017C">
        <w:tc>
          <w:tcPr>
            <w:tcW w:w="3487" w:type="dxa"/>
          </w:tcPr>
          <w:p w14:paraId="1798B396" w14:textId="77777777" w:rsidR="001827B8" w:rsidRPr="00A444E3" w:rsidRDefault="001827B8">
            <w:pPr>
              <w:rPr>
                <w:rFonts w:ascii="Sassoon Penpals Joined" w:hAnsi="Sassoon Penpals Joined"/>
                <w:sz w:val="20"/>
              </w:rPr>
            </w:pPr>
            <w:r w:rsidRPr="00A444E3">
              <w:rPr>
                <w:rFonts w:ascii="Sassoon Penpals Joined" w:hAnsi="Sassoon Penpals Joined"/>
                <w:sz w:val="20"/>
              </w:rPr>
              <w:t>Concrete</w:t>
            </w:r>
          </w:p>
        </w:tc>
        <w:tc>
          <w:tcPr>
            <w:tcW w:w="3487" w:type="dxa"/>
          </w:tcPr>
          <w:p w14:paraId="582E5197" w14:textId="77777777" w:rsidR="001827B8" w:rsidRPr="00A444E3" w:rsidRDefault="001827B8">
            <w:pPr>
              <w:rPr>
                <w:rFonts w:ascii="Sassoon Penpals Joined" w:hAnsi="Sassoon Penpals Joined"/>
                <w:sz w:val="20"/>
              </w:rPr>
            </w:pPr>
            <w:r w:rsidRPr="00A444E3">
              <w:rPr>
                <w:rFonts w:ascii="Sassoon Penpals Joined" w:hAnsi="Sassoon Penpals Joined"/>
                <w:sz w:val="20"/>
              </w:rPr>
              <w:t xml:space="preserve">Pictorial </w:t>
            </w:r>
          </w:p>
        </w:tc>
        <w:tc>
          <w:tcPr>
            <w:tcW w:w="3487" w:type="dxa"/>
          </w:tcPr>
          <w:p w14:paraId="03FCEE5E" w14:textId="77777777" w:rsidR="001827B8" w:rsidRPr="00A444E3" w:rsidRDefault="001827B8">
            <w:pPr>
              <w:rPr>
                <w:rFonts w:ascii="Sassoon Penpals Joined" w:hAnsi="Sassoon Penpals Joined"/>
                <w:sz w:val="20"/>
              </w:rPr>
            </w:pPr>
            <w:r w:rsidRPr="00A444E3">
              <w:rPr>
                <w:rFonts w:ascii="Sassoon Penpals Joined" w:hAnsi="Sassoon Penpals Joined"/>
                <w:sz w:val="20"/>
              </w:rPr>
              <w:t>Abstract</w:t>
            </w:r>
          </w:p>
        </w:tc>
        <w:tc>
          <w:tcPr>
            <w:tcW w:w="4276" w:type="dxa"/>
          </w:tcPr>
          <w:p w14:paraId="19513DD4" w14:textId="77777777" w:rsidR="001827B8" w:rsidRPr="00A444E3" w:rsidRDefault="001827B8">
            <w:pPr>
              <w:rPr>
                <w:rFonts w:ascii="Sassoon Penpals Joined" w:hAnsi="Sassoon Penpals Joined"/>
                <w:sz w:val="20"/>
              </w:rPr>
            </w:pPr>
            <w:r w:rsidRPr="00A444E3">
              <w:rPr>
                <w:rFonts w:ascii="Sassoon Penpals Joined" w:hAnsi="Sassoon Penpals Joined"/>
                <w:sz w:val="20"/>
              </w:rPr>
              <w:t>Abstract</w:t>
            </w:r>
          </w:p>
        </w:tc>
      </w:tr>
      <w:tr w:rsidR="00685669" w:rsidRPr="00A444E3" w14:paraId="7BFDE70F" w14:textId="77777777" w:rsidTr="002C017C">
        <w:tc>
          <w:tcPr>
            <w:tcW w:w="3487" w:type="dxa"/>
          </w:tcPr>
          <w:p w14:paraId="745EB41F" w14:textId="77777777" w:rsidR="00685669" w:rsidRPr="00A444E3" w:rsidRDefault="001827B8" w:rsidP="00685669">
            <w:pPr>
              <w:rPr>
                <w:rFonts w:ascii="Sassoon Penpals Joined" w:hAnsi="Sassoon Penpals Joined"/>
                <w:sz w:val="20"/>
              </w:rPr>
            </w:pPr>
            <w:r w:rsidRPr="00A444E3">
              <w:rPr>
                <w:rFonts w:ascii="Sassoon Penpals Joined" w:hAnsi="Sassoon Penpals Joined"/>
                <w:sz w:val="20"/>
              </w:rPr>
              <w:t>During this stage children will use practical equipment to and make equal groups to help them count in multiples</w:t>
            </w:r>
            <w:r w:rsidR="00685669" w:rsidRPr="00A444E3">
              <w:rPr>
                <w:rFonts w:ascii="Sassoon Penpals Joined" w:hAnsi="Sassoon Penpals Joined"/>
                <w:sz w:val="20"/>
              </w:rPr>
              <w:t>.</w:t>
            </w:r>
          </w:p>
          <w:p w14:paraId="7030F4DB" w14:textId="77777777" w:rsidR="00685669" w:rsidRPr="00A444E3" w:rsidRDefault="00685669" w:rsidP="00685669">
            <w:pPr>
              <w:rPr>
                <w:rFonts w:ascii="Sassoon Penpals Joined" w:hAnsi="Sassoon Penpals Joined"/>
                <w:sz w:val="20"/>
              </w:rPr>
            </w:pPr>
          </w:p>
          <w:p w14:paraId="212E6F78" w14:textId="77777777" w:rsidR="00685669" w:rsidRPr="00A444E3" w:rsidRDefault="00685669" w:rsidP="00685669">
            <w:pPr>
              <w:jc w:val="center"/>
              <w:rPr>
                <w:rFonts w:ascii="Sassoon Penpals Joined" w:hAnsi="Sassoon Penpals Joined"/>
                <w:sz w:val="20"/>
              </w:rPr>
            </w:pPr>
            <w:r w:rsidRPr="00A444E3">
              <w:rPr>
                <w:rFonts w:ascii="Sassoon Penpals Joined" w:hAnsi="Sassoon Penpals Joined"/>
                <w:noProof/>
                <w:sz w:val="20"/>
                <w:lang w:eastAsia="en-GB"/>
              </w:rPr>
              <w:drawing>
                <wp:inline distT="0" distB="0" distL="0" distR="0" wp14:anchorId="2CB78522" wp14:editId="177B3448">
                  <wp:extent cx="1753396" cy="6172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65493" cy="621478"/>
                          </a:xfrm>
                          <a:prstGeom prst="rect">
                            <a:avLst/>
                          </a:prstGeom>
                          <a:noFill/>
                          <a:ln>
                            <a:noFill/>
                          </a:ln>
                        </pic:spPr>
                      </pic:pic>
                    </a:graphicData>
                  </a:graphic>
                </wp:inline>
              </w:drawing>
            </w:r>
          </w:p>
          <w:p w14:paraId="0D771674" w14:textId="77777777" w:rsidR="00685669" w:rsidRPr="00A444E3" w:rsidRDefault="00685669">
            <w:pPr>
              <w:rPr>
                <w:rFonts w:ascii="Sassoon Penpals Joined" w:hAnsi="Sassoon Penpals Joined"/>
                <w:sz w:val="20"/>
              </w:rPr>
            </w:pPr>
          </w:p>
          <w:p w14:paraId="2CA51B09" w14:textId="77777777" w:rsidR="00685669" w:rsidRPr="00A444E3" w:rsidRDefault="00685669" w:rsidP="00685669">
            <w:pPr>
              <w:jc w:val="center"/>
              <w:rPr>
                <w:rFonts w:ascii="Sassoon Penpals Joined" w:hAnsi="Sassoon Penpals Joined"/>
                <w:sz w:val="20"/>
              </w:rPr>
            </w:pPr>
            <w:r w:rsidRPr="00A444E3">
              <w:rPr>
                <w:rFonts w:ascii="Sassoon Penpals Joined" w:hAnsi="Sassoon Penpals Joined"/>
                <w:noProof/>
                <w:sz w:val="20"/>
                <w:lang w:eastAsia="en-GB"/>
              </w:rPr>
              <w:drawing>
                <wp:inline distT="0" distB="0" distL="0" distR="0" wp14:anchorId="6C917A35" wp14:editId="240A2B1B">
                  <wp:extent cx="1577340" cy="68580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77340" cy="685800"/>
                          </a:xfrm>
                          <a:prstGeom prst="rect">
                            <a:avLst/>
                          </a:prstGeom>
                          <a:noFill/>
                          <a:ln>
                            <a:noFill/>
                          </a:ln>
                        </pic:spPr>
                      </pic:pic>
                    </a:graphicData>
                  </a:graphic>
                </wp:inline>
              </w:drawing>
            </w:r>
          </w:p>
          <w:p w14:paraId="550AF944" w14:textId="77777777" w:rsidR="00685669" w:rsidRPr="00A444E3" w:rsidRDefault="00685669" w:rsidP="00685669">
            <w:pPr>
              <w:rPr>
                <w:rFonts w:ascii="Sassoon Penpals Joined" w:hAnsi="Sassoon Penpals Joined"/>
                <w:sz w:val="20"/>
              </w:rPr>
            </w:pPr>
          </w:p>
          <w:p w14:paraId="21098D1B" w14:textId="77777777" w:rsidR="001827B8" w:rsidRPr="00A444E3" w:rsidRDefault="00685669" w:rsidP="00685669">
            <w:pPr>
              <w:rPr>
                <w:rFonts w:ascii="Sassoon Penpals Joined" w:hAnsi="Sassoon Penpals Joined"/>
                <w:sz w:val="20"/>
              </w:rPr>
            </w:pPr>
            <w:r w:rsidRPr="00A444E3">
              <w:rPr>
                <w:rFonts w:ascii="Sassoon Penpals Joined" w:hAnsi="Sassoon Penpals Joined"/>
                <w:sz w:val="20"/>
              </w:rPr>
              <w:t>They begin to think about how they order the equipment to show their equal groups and begin to create arrays.</w:t>
            </w:r>
          </w:p>
          <w:p w14:paraId="067711C4" w14:textId="77777777" w:rsidR="00685669" w:rsidRPr="00A444E3" w:rsidRDefault="00685669" w:rsidP="00685669">
            <w:pPr>
              <w:jc w:val="center"/>
              <w:rPr>
                <w:rFonts w:ascii="Sassoon Penpals Joined" w:hAnsi="Sassoon Penpals Joined"/>
                <w:sz w:val="20"/>
              </w:rPr>
            </w:pPr>
            <w:r w:rsidRPr="00A444E3">
              <w:rPr>
                <w:rFonts w:ascii="Sassoon Penpals Joined" w:hAnsi="Sassoon Penpals Joined"/>
                <w:noProof/>
                <w:sz w:val="20"/>
                <w:lang w:eastAsia="en-GB"/>
              </w:rPr>
              <w:drawing>
                <wp:inline distT="0" distB="0" distL="0" distR="0" wp14:anchorId="35247B5C" wp14:editId="539D3603">
                  <wp:extent cx="943276" cy="853440"/>
                  <wp:effectExtent l="0" t="0" r="952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47150" cy="856945"/>
                          </a:xfrm>
                          <a:prstGeom prst="rect">
                            <a:avLst/>
                          </a:prstGeom>
                          <a:noFill/>
                          <a:ln>
                            <a:noFill/>
                          </a:ln>
                        </pic:spPr>
                      </pic:pic>
                    </a:graphicData>
                  </a:graphic>
                </wp:inline>
              </w:drawing>
            </w:r>
            <w:r w:rsidRPr="00A444E3">
              <w:rPr>
                <w:rFonts w:ascii="Sassoon Penpals Joined" w:hAnsi="Sassoon Penpals Joined"/>
                <w:noProof/>
                <w:sz w:val="20"/>
                <w:lang w:eastAsia="en-GB"/>
              </w:rPr>
              <w:drawing>
                <wp:inline distT="0" distB="0" distL="0" distR="0" wp14:anchorId="512DF6C4" wp14:editId="6B60A9B2">
                  <wp:extent cx="1117600" cy="73314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29308" cy="740827"/>
                          </a:xfrm>
                          <a:prstGeom prst="rect">
                            <a:avLst/>
                          </a:prstGeom>
                          <a:noFill/>
                          <a:ln>
                            <a:noFill/>
                          </a:ln>
                        </pic:spPr>
                      </pic:pic>
                    </a:graphicData>
                  </a:graphic>
                </wp:inline>
              </w:drawing>
            </w:r>
          </w:p>
          <w:p w14:paraId="20F12E39" w14:textId="77777777" w:rsidR="00685669" w:rsidRPr="00A444E3" w:rsidRDefault="00685669">
            <w:pPr>
              <w:rPr>
                <w:rFonts w:ascii="Sassoon Penpals Joined" w:hAnsi="Sassoon Penpals Joined"/>
                <w:sz w:val="20"/>
              </w:rPr>
            </w:pPr>
          </w:p>
          <w:p w14:paraId="5F870604" w14:textId="77777777" w:rsidR="00685669" w:rsidRPr="00A444E3" w:rsidRDefault="00685669">
            <w:pPr>
              <w:rPr>
                <w:rFonts w:ascii="Sassoon Penpals Joined" w:hAnsi="Sassoon Penpals Joined"/>
                <w:sz w:val="20"/>
              </w:rPr>
            </w:pPr>
          </w:p>
        </w:tc>
        <w:tc>
          <w:tcPr>
            <w:tcW w:w="3487" w:type="dxa"/>
          </w:tcPr>
          <w:p w14:paraId="59FEA1F7" w14:textId="77777777" w:rsidR="001827B8" w:rsidRPr="00A444E3" w:rsidRDefault="001827B8">
            <w:pPr>
              <w:rPr>
                <w:rFonts w:ascii="Sassoon Penpals Joined" w:hAnsi="Sassoon Penpals Joined"/>
                <w:sz w:val="20"/>
              </w:rPr>
            </w:pPr>
            <w:r w:rsidRPr="00A444E3">
              <w:rPr>
                <w:rFonts w:ascii="Sassoon Penpals Joined" w:hAnsi="Sassoon Penpals Joined"/>
                <w:sz w:val="20"/>
              </w:rPr>
              <w:t>Children and draw their own pictures to help them count in different multiples.</w:t>
            </w:r>
          </w:p>
          <w:p w14:paraId="18986AC2" w14:textId="77777777" w:rsidR="001827B8" w:rsidRPr="00A444E3" w:rsidRDefault="001827B8">
            <w:pPr>
              <w:rPr>
                <w:rFonts w:ascii="Sassoon Penpals Joined" w:hAnsi="Sassoon Penpals Joined"/>
                <w:sz w:val="20"/>
              </w:rPr>
            </w:pPr>
            <w:r w:rsidRPr="00A444E3">
              <w:rPr>
                <w:rFonts w:ascii="Sassoon Penpals Joined" w:hAnsi="Sassoon Penpals Joined"/>
                <w:sz w:val="20"/>
              </w:rPr>
              <w:t>Possible representations including number</w:t>
            </w:r>
            <w:r w:rsidR="0092010B" w:rsidRPr="00A444E3">
              <w:rPr>
                <w:rFonts w:ascii="Sassoon Penpals Joined" w:hAnsi="Sassoon Penpals Joined"/>
                <w:sz w:val="20"/>
              </w:rPr>
              <w:t xml:space="preserve"> </w:t>
            </w:r>
            <w:r w:rsidRPr="00A444E3">
              <w:rPr>
                <w:rFonts w:ascii="Sassoon Penpals Joined" w:hAnsi="Sassoon Penpals Joined"/>
                <w:sz w:val="20"/>
              </w:rPr>
              <w:t>lines, equal groups, arrays</w:t>
            </w:r>
            <w:r w:rsidR="00685669" w:rsidRPr="00A444E3">
              <w:rPr>
                <w:rFonts w:ascii="Sassoon Penpals Joined" w:hAnsi="Sassoon Penpals Joined"/>
                <w:sz w:val="20"/>
              </w:rPr>
              <w:t>.</w:t>
            </w:r>
          </w:p>
          <w:p w14:paraId="2A4448C7" w14:textId="77777777" w:rsidR="00685669" w:rsidRPr="00A444E3" w:rsidRDefault="00685669">
            <w:pPr>
              <w:rPr>
                <w:rFonts w:ascii="Sassoon Penpals Joined" w:hAnsi="Sassoon Penpals Joined"/>
                <w:sz w:val="20"/>
              </w:rPr>
            </w:pPr>
          </w:p>
          <w:p w14:paraId="18A8CBE5" w14:textId="77777777" w:rsidR="00685669" w:rsidRPr="00A444E3" w:rsidRDefault="00685669" w:rsidP="00685669">
            <w:pPr>
              <w:jc w:val="center"/>
              <w:rPr>
                <w:rFonts w:ascii="Sassoon Penpals Joined" w:hAnsi="Sassoon Penpals Joined"/>
                <w:sz w:val="20"/>
              </w:rPr>
            </w:pPr>
            <w:r w:rsidRPr="00A444E3">
              <w:rPr>
                <w:rFonts w:ascii="Sassoon Penpals Joined" w:hAnsi="Sassoon Penpals Joined"/>
                <w:noProof/>
                <w:sz w:val="20"/>
                <w:lang w:eastAsia="en-GB"/>
              </w:rPr>
              <w:drawing>
                <wp:inline distT="0" distB="0" distL="0" distR="0" wp14:anchorId="765B1276" wp14:editId="1EE0425D">
                  <wp:extent cx="1668780" cy="678180"/>
                  <wp:effectExtent l="0" t="0" r="762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68780" cy="678180"/>
                          </a:xfrm>
                          <a:prstGeom prst="rect">
                            <a:avLst/>
                          </a:prstGeom>
                          <a:noFill/>
                          <a:ln>
                            <a:noFill/>
                          </a:ln>
                        </pic:spPr>
                      </pic:pic>
                    </a:graphicData>
                  </a:graphic>
                </wp:inline>
              </w:drawing>
            </w:r>
          </w:p>
          <w:p w14:paraId="1EA2BC40" w14:textId="77777777" w:rsidR="00685669" w:rsidRPr="00A444E3" w:rsidRDefault="00685669" w:rsidP="00685669">
            <w:pPr>
              <w:jc w:val="center"/>
              <w:rPr>
                <w:rFonts w:ascii="Sassoon Penpals Joined" w:hAnsi="Sassoon Penpals Joined"/>
                <w:sz w:val="20"/>
              </w:rPr>
            </w:pPr>
          </w:p>
          <w:p w14:paraId="641CB598" w14:textId="77777777" w:rsidR="00685669" w:rsidRPr="00A444E3" w:rsidRDefault="00685669" w:rsidP="00685669">
            <w:pPr>
              <w:rPr>
                <w:rFonts w:ascii="Sassoon Penpals Joined" w:hAnsi="Sassoon Penpals Joined"/>
                <w:sz w:val="20"/>
              </w:rPr>
            </w:pPr>
            <w:r w:rsidRPr="00A444E3">
              <w:rPr>
                <w:rFonts w:ascii="Sassoon Penpals Joined" w:hAnsi="Sassoon Penpals Joined"/>
                <w:sz w:val="20"/>
              </w:rPr>
              <w:t xml:space="preserve">They understand columns and rows and how to arrange the equipment into equal groups.  Using arrays they can spot the different facts it shows in order to make connections.  </w:t>
            </w:r>
          </w:p>
          <w:p w14:paraId="3C6F79F6" w14:textId="77777777" w:rsidR="00685669" w:rsidRPr="00A444E3" w:rsidRDefault="00685669" w:rsidP="00685669">
            <w:pPr>
              <w:jc w:val="center"/>
              <w:rPr>
                <w:rFonts w:ascii="Sassoon Penpals Joined" w:hAnsi="Sassoon Penpals Joined"/>
                <w:sz w:val="20"/>
              </w:rPr>
            </w:pPr>
            <w:r w:rsidRPr="00A444E3">
              <w:rPr>
                <w:rFonts w:ascii="Sassoon Penpals Joined" w:hAnsi="Sassoon Penpals Joined"/>
                <w:noProof/>
                <w:sz w:val="20"/>
                <w:lang w:eastAsia="en-GB"/>
              </w:rPr>
              <w:drawing>
                <wp:inline distT="0" distB="0" distL="0" distR="0" wp14:anchorId="1C5EA940" wp14:editId="768FD051">
                  <wp:extent cx="1409228" cy="1104900"/>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2633" t="30622"/>
                          <a:stretch/>
                        </pic:blipFill>
                        <pic:spPr bwMode="auto">
                          <a:xfrm>
                            <a:off x="0" y="0"/>
                            <a:ext cx="1414020" cy="110865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87" w:type="dxa"/>
          </w:tcPr>
          <w:p w14:paraId="1BA6A1DE" w14:textId="77777777" w:rsidR="001827B8" w:rsidRPr="00A444E3" w:rsidRDefault="0092010B">
            <w:pPr>
              <w:rPr>
                <w:rFonts w:ascii="Sassoon Penpals Joined" w:hAnsi="Sassoon Penpals Joined"/>
                <w:sz w:val="20"/>
              </w:rPr>
            </w:pPr>
            <w:r w:rsidRPr="00A444E3">
              <w:rPr>
                <w:rFonts w:ascii="Sassoon Penpals Joined" w:hAnsi="Sassoon Penpals Joined"/>
                <w:sz w:val="20"/>
              </w:rPr>
              <w:t>Children are able to count out loud their times tables</w:t>
            </w:r>
          </w:p>
          <w:p w14:paraId="629C90C5" w14:textId="77777777" w:rsidR="0092010B" w:rsidRPr="00A444E3" w:rsidRDefault="0092010B">
            <w:pPr>
              <w:rPr>
                <w:rFonts w:ascii="Sassoon Penpals Joined" w:hAnsi="Sassoon Penpals Joined"/>
                <w:sz w:val="20"/>
              </w:rPr>
            </w:pPr>
          </w:p>
          <w:p w14:paraId="2B6ACE94" w14:textId="77777777" w:rsidR="0092010B" w:rsidRPr="00A444E3" w:rsidRDefault="0092010B">
            <w:pPr>
              <w:rPr>
                <w:rFonts w:ascii="Sassoon Penpals Joined" w:hAnsi="Sassoon Penpals Joined"/>
                <w:sz w:val="20"/>
              </w:rPr>
            </w:pPr>
            <w:r w:rsidRPr="00A444E3">
              <w:rPr>
                <w:rFonts w:ascii="Sassoon Penpals Joined" w:hAnsi="Sassoon Penpals Joined"/>
                <w:sz w:val="20"/>
              </w:rPr>
              <w:t>They are able to produce sequences of numbers</w:t>
            </w:r>
          </w:p>
          <w:p w14:paraId="3B83C4A7" w14:textId="77777777" w:rsidR="00164C44" w:rsidRPr="00A444E3" w:rsidRDefault="00164C44">
            <w:pPr>
              <w:rPr>
                <w:rFonts w:ascii="Sassoon Penpals Joined" w:hAnsi="Sassoon Penpals Joined"/>
                <w:sz w:val="20"/>
              </w:rPr>
            </w:pPr>
          </w:p>
          <w:p w14:paraId="491C200C" w14:textId="77777777" w:rsidR="00164C44" w:rsidRPr="00A444E3" w:rsidRDefault="00164C44" w:rsidP="00164C44">
            <w:pPr>
              <w:autoSpaceDE w:val="0"/>
              <w:autoSpaceDN w:val="0"/>
              <w:adjustRightInd w:val="0"/>
              <w:rPr>
                <w:rFonts w:ascii="Sassoon Penpals Joined" w:hAnsi="Sassoon Penpals Joined" w:cs="Calibri"/>
                <w:sz w:val="20"/>
              </w:rPr>
            </w:pPr>
            <w:r w:rsidRPr="00A444E3">
              <w:rPr>
                <w:rFonts w:ascii="Sassoon Penpals Joined" w:hAnsi="Sassoon Penpals Joined" w:cs="Calibri"/>
                <w:sz w:val="20"/>
              </w:rPr>
              <w:t>2, 4, 6, 8, 10</w:t>
            </w:r>
          </w:p>
          <w:p w14:paraId="57063CFB" w14:textId="77777777" w:rsidR="00164C44" w:rsidRPr="00A444E3" w:rsidRDefault="00164C44" w:rsidP="00164C44">
            <w:pPr>
              <w:rPr>
                <w:rFonts w:ascii="Sassoon Penpals Joined" w:hAnsi="Sassoon Penpals Joined"/>
                <w:sz w:val="20"/>
              </w:rPr>
            </w:pPr>
            <w:r w:rsidRPr="00A444E3">
              <w:rPr>
                <w:rFonts w:ascii="Sassoon Penpals Joined" w:hAnsi="Sassoon Penpals Joined" w:cs="Calibri"/>
                <w:sz w:val="20"/>
              </w:rPr>
              <w:t>5, 10, 15, 20, 25, 30</w:t>
            </w:r>
          </w:p>
          <w:p w14:paraId="255E541C" w14:textId="77777777" w:rsidR="0092010B" w:rsidRPr="00A444E3" w:rsidRDefault="0092010B">
            <w:pPr>
              <w:rPr>
                <w:rFonts w:ascii="Sassoon Penpals Joined" w:hAnsi="Sassoon Penpals Joined"/>
                <w:sz w:val="20"/>
              </w:rPr>
            </w:pPr>
          </w:p>
          <w:p w14:paraId="2ECD715E" w14:textId="77777777" w:rsidR="0092010B" w:rsidRPr="00A444E3" w:rsidRDefault="0092010B">
            <w:pPr>
              <w:rPr>
                <w:rFonts w:ascii="Sassoon Penpals Joined" w:hAnsi="Sassoon Penpals Joined"/>
                <w:sz w:val="20"/>
              </w:rPr>
            </w:pPr>
            <w:r w:rsidRPr="00A444E3">
              <w:rPr>
                <w:rFonts w:ascii="Sassoon Penpals Joined" w:hAnsi="Sassoon Penpals Joined"/>
                <w:sz w:val="20"/>
              </w:rPr>
              <w:t xml:space="preserve">They can also produce the number sentences related to the times tables.  </w:t>
            </w:r>
          </w:p>
          <w:p w14:paraId="1A82E9A9" w14:textId="77777777" w:rsidR="00164C44" w:rsidRPr="00A444E3" w:rsidRDefault="00164C44">
            <w:pPr>
              <w:rPr>
                <w:rFonts w:ascii="Sassoon Penpals Joined" w:hAnsi="Sassoon Penpals Joined"/>
                <w:sz w:val="20"/>
              </w:rPr>
            </w:pPr>
          </w:p>
          <w:p w14:paraId="2B4AA8F3" w14:textId="77777777" w:rsidR="00164C44" w:rsidRPr="00A444E3" w:rsidRDefault="00164C44">
            <w:pPr>
              <w:rPr>
                <w:rFonts w:ascii="Sassoon Penpals Joined" w:hAnsi="Sassoon Penpals Joined"/>
                <w:sz w:val="20"/>
              </w:rPr>
            </w:pPr>
            <w:r w:rsidRPr="00A444E3">
              <w:rPr>
                <w:rFonts w:ascii="Sassoon Penpals Joined" w:hAnsi="Sassoon Penpals Joined"/>
                <w:noProof/>
                <w:sz w:val="20"/>
                <w:lang w:eastAsia="en-GB"/>
              </w:rPr>
              <w:drawing>
                <wp:inline distT="0" distB="0" distL="0" distR="0" wp14:anchorId="0637ABFD" wp14:editId="20CDC66E">
                  <wp:extent cx="1291533" cy="1851660"/>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93836" cy="1854962"/>
                          </a:xfrm>
                          <a:prstGeom prst="rect">
                            <a:avLst/>
                          </a:prstGeom>
                          <a:noFill/>
                          <a:ln>
                            <a:noFill/>
                          </a:ln>
                        </pic:spPr>
                      </pic:pic>
                    </a:graphicData>
                  </a:graphic>
                </wp:inline>
              </w:drawing>
            </w:r>
          </w:p>
          <w:p w14:paraId="6A4040BA" w14:textId="77777777" w:rsidR="00164C44" w:rsidRPr="00A444E3" w:rsidRDefault="00164C44">
            <w:pPr>
              <w:rPr>
                <w:rFonts w:ascii="Sassoon Penpals Joined" w:hAnsi="Sassoon Penpals Joined"/>
                <w:sz w:val="20"/>
              </w:rPr>
            </w:pPr>
          </w:p>
          <w:p w14:paraId="3E00003A" w14:textId="77777777" w:rsidR="00164C44" w:rsidRPr="00A444E3" w:rsidRDefault="00164C44">
            <w:pPr>
              <w:rPr>
                <w:rFonts w:ascii="Sassoon Penpals Joined" w:hAnsi="Sassoon Penpals Joined"/>
                <w:sz w:val="20"/>
              </w:rPr>
            </w:pPr>
            <w:r w:rsidRPr="00A444E3">
              <w:rPr>
                <w:rFonts w:ascii="Sassoon Penpals Joined" w:hAnsi="Sassoon Penpals Joined"/>
                <w:sz w:val="20"/>
              </w:rPr>
              <w:t xml:space="preserve">They understand commutative facts (for example 1 X 7 = 7 and 7 X 1 = 7)  </w:t>
            </w:r>
          </w:p>
        </w:tc>
        <w:tc>
          <w:tcPr>
            <w:tcW w:w="4276" w:type="dxa"/>
          </w:tcPr>
          <w:p w14:paraId="2115970D" w14:textId="77777777" w:rsidR="001827B8" w:rsidRPr="00A444E3" w:rsidRDefault="0092010B">
            <w:pPr>
              <w:rPr>
                <w:rFonts w:ascii="Sassoon Penpals Joined" w:hAnsi="Sassoon Penpals Joined"/>
                <w:sz w:val="20"/>
              </w:rPr>
            </w:pPr>
            <w:r w:rsidRPr="00A444E3">
              <w:rPr>
                <w:rFonts w:ascii="Sassoon Penpals Joined" w:hAnsi="Sassoon Penpals Joined"/>
                <w:sz w:val="20"/>
              </w:rPr>
              <w:t xml:space="preserve">Children are fluent in their tables and can recite them in any order making links to division.  </w:t>
            </w:r>
          </w:p>
          <w:p w14:paraId="5450895D" w14:textId="77777777" w:rsidR="00164C44" w:rsidRPr="00A444E3" w:rsidRDefault="00164C44">
            <w:pPr>
              <w:rPr>
                <w:rFonts w:ascii="Sassoon Penpals Joined" w:hAnsi="Sassoon Penpals Joined"/>
                <w:sz w:val="20"/>
              </w:rPr>
            </w:pPr>
          </w:p>
          <w:p w14:paraId="30B2A51B" w14:textId="77777777" w:rsidR="00164C44" w:rsidRPr="00A444E3" w:rsidRDefault="00164C44" w:rsidP="00164C44">
            <w:pPr>
              <w:jc w:val="center"/>
              <w:rPr>
                <w:rFonts w:ascii="Sassoon Penpals Joined" w:hAnsi="Sassoon Penpals Joined"/>
                <w:sz w:val="20"/>
              </w:rPr>
            </w:pPr>
            <w:r w:rsidRPr="00A444E3">
              <w:rPr>
                <w:rFonts w:ascii="Sassoon Penpals Joined" w:hAnsi="Sassoon Penpals Joined"/>
                <w:noProof/>
                <w:sz w:val="20"/>
                <w:lang w:eastAsia="en-GB"/>
              </w:rPr>
              <w:drawing>
                <wp:inline distT="0" distB="0" distL="0" distR="0" wp14:anchorId="1142224F" wp14:editId="312AFAF4">
                  <wp:extent cx="1760220" cy="17526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60220" cy="1752600"/>
                          </a:xfrm>
                          <a:prstGeom prst="rect">
                            <a:avLst/>
                          </a:prstGeom>
                          <a:noFill/>
                          <a:ln>
                            <a:noFill/>
                          </a:ln>
                        </pic:spPr>
                      </pic:pic>
                    </a:graphicData>
                  </a:graphic>
                </wp:inline>
              </w:drawing>
            </w:r>
          </w:p>
          <w:p w14:paraId="5074BB00" w14:textId="77777777" w:rsidR="00164C44" w:rsidRPr="00A444E3" w:rsidRDefault="00164C44" w:rsidP="00164C44">
            <w:pPr>
              <w:jc w:val="center"/>
              <w:rPr>
                <w:rFonts w:ascii="Sassoon Penpals Joined" w:hAnsi="Sassoon Penpals Joined"/>
                <w:sz w:val="20"/>
              </w:rPr>
            </w:pPr>
          </w:p>
          <w:p w14:paraId="2936BFB3" w14:textId="77777777" w:rsidR="00164C44" w:rsidRPr="00A444E3" w:rsidRDefault="00164C44" w:rsidP="00164C44">
            <w:pPr>
              <w:autoSpaceDE w:val="0"/>
              <w:autoSpaceDN w:val="0"/>
              <w:adjustRightInd w:val="0"/>
              <w:rPr>
                <w:rFonts w:ascii="Sassoon Penpals Joined" w:hAnsi="Sassoon Penpals Joined" w:cs="Calibri"/>
                <w:sz w:val="20"/>
              </w:rPr>
            </w:pPr>
            <w:r w:rsidRPr="00A444E3">
              <w:rPr>
                <w:rFonts w:ascii="Sassoon Penpals Joined" w:hAnsi="Sassoon Penpals Joined" w:cs="Calibri"/>
                <w:sz w:val="20"/>
              </w:rPr>
              <w:t>3 times 3 equals 9, so 9 divided by 3 equals 3. One third of 9 equals 3.</w:t>
            </w:r>
          </w:p>
          <w:p w14:paraId="3465018E" w14:textId="77777777" w:rsidR="00164C44" w:rsidRPr="00A444E3" w:rsidRDefault="00164C44" w:rsidP="00164C44">
            <w:pPr>
              <w:autoSpaceDE w:val="0"/>
              <w:autoSpaceDN w:val="0"/>
              <w:adjustRightInd w:val="0"/>
              <w:rPr>
                <w:rFonts w:ascii="Sassoon Penpals Joined" w:hAnsi="Sassoon Penpals Joined" w:cs="Calibri"/>
                <w:sz w:val="20"/>
              </w:rPr>
            </w:pPr>
          </w:p>
          <w:p w14:paraId="21F98206" w14:textId="77777777" w:rsidR="00164C44" w:rsidRPr="00A444E3" w:rsidRDefault="00164C44" w:rsidP="00164C44">
            <w:pPr>
              <w:autoSpaceDE w:val="0"/>
              <w:autoSpaceDN w:val="0"/>
              <w:adjustRightInd w:val="0"/>
              <w:rPr>
                <w:rFonts w:ascii="Sassoon Penpals Joined" w:hAnsi="Sassoon Penpals Joined" w:cs="Calibri"/>
                <w:sz w:val="20"/>
              </w:rPr>
            </w:pPr>
            <w:r w:rsidRPr="00A444E3">
              <w:rPr>
                <w:rFonts w:ascii="Sassoon Penpals Joined" w:hAnsi="Sassoon Penpals Joined" w:cs="Calibri"/>
                <w:sz w:val="20"/>
              </w:rPr>
              <w:t>If you know 3 times 3 equals 9, what else do you know? 3 x 30 = 90 etc.</w:t>
            </w:r>
          </w:p>
        </w:tc>
      </w:tr>
      <w:tr w:rsidR="0092010B" w:rsidRPr="00A444E3" w14:paraId="21BBDEE0" w14:textId="77777777" w:rsidTr="002C017C">
        <w:trPr>
          <w:trHeight w:val="274"/>
        </w:trPr>
        <w:tc>
          <w:tcPr>
            <w:tcW w:w="14737" w:type="dxa"/>
            <w:gridSpan w:val="4"/>
          </w:tcPr>
          <w:p w14:paraId="56962435" w14:textId="77777777" w:rsidR="0092010B" w:rsidRPr="00A444E3" w:rsidRDefault="0092010B">
            <w:pPr>
              <w:rPr>
                <w:rFonts w:ascii="Sassoon Penpals Joined" w:hAnsi="Sassoon Penpals Joined"/>
                <w:sz w:val="20"/>
              </w:rPr>
            </w:pPr>
            <w:r w:rsidRPr="00A444E3">
              <w:rPr>
                <w:rFonts w:ascii="Sassoon Penpals Joined" w:hAnsi="Sassoon Penpals Joined"/>
                <w:sz w:val="20"/>
              </w:rPr>
              <w:t>Throughout all the stages, children will be encouraged to talk about the patterns that they notice and make connections to other times tables they have learnt.  They will discuss the relationship between the numbers.</w:t>
            </w:r>
          </w:p>
          <w:p w14:paraId="58F7E589" w14:textId="77777777" w:rsidR="0092010B" w:rsidRPr="00A444E3" w:rsidRDefault="0092010B">
            <w:pPr>
              <w:rPr>
                <w:rFonts w:ascii="Sassoon Penpals Joined" w:hAnsi="Sassoon Penpals Joined"/>
                <w:sz w:val="20"/>
              </w:rPr>
            </w:pPr>
            <w:r w:rsidRPr="00A444E3">
              <w:rPr>
                <w:rFonts w:ascii="Sassoon Penpals Joined" w:hAnsi="Sassoon Penpals Joined"/>
                <w:sz w:val="20"/>
              </w:rPr>
              <w:t xml:space="preserve">As they become more fluent, they will be able to recite the facts in any order, along with the related division facts.  </w:t>
            </w:r>
          </w:p>
          <w:p w14:paraId="392DA245" w14:textId="77777777" w:rsidR="0092010B" w:rsidRPr="00A444E3" w:rsidRDefault="0092010B">
            <w:pPr>
              <w:rPr>
                <w:rFonts w:ascii="Sassoon Penpals Joined" w:hAnsi="Sassoon Penpals Joined"/>
                <w:sz w:val="20"/>
              </w:rPr>
            </w:pPr>
          </w:p>
          <w:p w14:paraId="26B70151" w14:textId="77777777" w:rsidR="0092010B" w:rsidRPr="00A444E3" w:rsidRDefault="0092010B">
            <w:pPr>
              <w:rPr>
                <w:rFonts w:ascii="Sassoon Penpals Joined" w:hAnsi="Sassoon Penpals Joined"/>
                <w:sz w:val="20"/>
              </w:rPr>
            </w:pPr>
            <w:r w:rsidRPr="00A444E3">
              <w:rPr>
                <w:rFonts w:ascii="Sassoon Penpals Joined" w:hAnsi="Sassoon Penpals Joined"/>
                <w:sz w:val="20"/>
              </w:rPr>
              <w:t xml:space="preserve">Throughout the later stages, children will begin to make links to the division facts.  They will also begin to notice other connections, for example if I know 9 x 3, I know 9 x 30 etc. </w:t>
            </w:r>
          </w:p>
          <w:p w14:paraId="55BA4881" w14:textId="77777777" w:rsidR="0092010B" w:rsidRPr="00A444E3" w:rsidRDefault="0092010B">
            <w:pPr>
              <w:rPr>
                <w:rFonts w:ascii="Sassoon Penpals Joined" w:hAnsi="Sassoon Penpals Joined"/>
                <w:sz w:val="20"/>
              </w:rPr>
            </w:pPr>
            <w:r w:rsidRPr="00A444E3">
              <w:rPr>
                <w:rFonts w:ascii="Sassoon Penpals Joined" w:hAnsi="Sassoon Penpals Joined"/>
                <w:sz w:val="20"/>
              </w:rPr>
              <w:t>They can create different fact families.</w:t>
            </w:r>
          </w:p>
          <w:p w14:paraId="667C7306" w14:textId="77777777" w:rsidR="0092010B" w:rsidRPr="00A444E3" w:rsidRDefault="0092010B">
            <w:pPr>
              <w:rPr>
                <w:rFonts w:ascii="Sassoon Penpals Joined" w:hAnsi="Sassoon Penpals Joined"/>
                <w:sz w:val="20"/>
              </w:rPr>
            </w:pPr>
          </w:p>
          <w:p w14:paraId="4F55982D" w14:textId="77777777" w:rsidR="0092010B" w:rsidRPr="00A444E3" w:rsidRDefault="0092010B">
            <w:pPr>
              <w:rPr>
                <w:rFonts w:ascii="Sassoon Penpals Joined" w:hAnsi="Sassoon Penpals Joined"/>
                <w:sz w:val="20"/>
              </w:rPr>
            </w:pPr>
            <w:r w:rsidRPr="00A444E3">
              <w:rPr>
                <w:rFonts w:ascii="Sassoon Penpals Joined" w:hAnsi="Sassoon Penpals Joined"/>
                <w:sz w:val="20"/>
              </w:rPr>
              <w:t xml:space="preserve">Children begin to solve problems that involve their times table facts.  </w:t>
            </w:r>
          </w:p>
        </w:tc>
      </w:tr>
    </w:tbl>
    <w:p w14:paraId="3F61F9C3" w14:textId="77777777" w:rsidR="001827B8" w:rsidRPr="00164C44" w:rsidRDefault="001827B8">
      <w:pPr>
        <w:rPr>
          <w:rFonts w:ascii="XCCW Joined 1a" w:hAnsi="XCCW Joined 1a"/>
        </w:rPr>
      </w:pPr>
    </w:p>
    <w:sectPr w:rsidR="001827B8" w:rsidRPr="00164C44" w:rsidSect="002C017C">
      <w:pgSz w:w="16838" w:h="11906" w:orient="landscape"/>
      <w:pgMar w:top="568" w:right="1440"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ssoon Penpals Joined">
    <w:altName w:val="Calibri"/>
    <w:panose1 w:val="00000000000000000000"/>
    <w:charset w:val="00"/>
    <w:family w:val="modern"/>
    <w:notTrueType/>
    <w:pitch w:val="variable"/>
    <w:sig w:usb0="00000007" w:usb1="00000000" w:usb2="00000000" w:usb3="00000000" w:csb0="00000013" w:csb1="00000000"/>
  </w:font>
  <w:font w:name="Calibri,Bold">
    <w:panose1 w:val="00000000000000000000"/>
    <w:charset w:val="00"/>
    <w:family w:val="auto"/>
    <w:notTrueType/>
    <w:pitch w:val="default"/>
    <w:sig w:usb0="00000003" w:usb1="00000000" w:usb2="00000000" w:usb3="00000000" w:csb0="00000001" w:csb1="00000000"/>
  </w:font>
  <w:font w:name="XCCW Joined 1a">
    <w:altName w:val="Mistral"/>
    <w:charset w:val="00"/>
    <w:family w:val="script"/>
    <w:pitch w:val="variable"/>
    <w:sig w:usb0="00000001" w:usb1="1000004A" w:usb2="00000000" w:usb3="00000000" w:csb0="00000011" w:csb1="00000000"/>
  </w:font>
  <w:font w:name="SassoonPrimaryType">
    <w:panose1 w:val="00000000000000000000"/>
    <w:charset w:val="00"/>
    <w:family w:val="auto"/>
    <w:pitch w:val="variable"/>
    <w:sig w:usb0="00000083" w:usb1="00000000" w:usb2="00000000" w:usb3="00000000" w:csb0="00000009"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1MzO3MLS0NDCwMDBT0lEKTi0uzszPAykwrAUAk53opywAAAA="/>
  </w:docVars>
  <w:rsids>
    <w:rsidRoot w:val="00C76F1B"/>
    <w:rsid w:val="000051CF"/>
    <w:rsid w:val="00030A97"/>
    <w:rsid w:val="00031BFD"/>
    <w:rsid w:val="00061791"/>
    <w:rsid w:val="00101D1D"/>
    <w:rsid w:val="00164C44"/>
    <w:rsid w:val="001827B8"/>
    <w:rsid w:val="002C017C"/>
    <w:rsid w:val="002E3ED7"/>
    <w:rsid w:val="00300F14"/>
    <w:rsid w:val="003C7EAB"/>
    <w:rsid w:val="003F1BDB"/>
    <w:rsid w:val="004F24EB"/>
    <w:rsid w:val="005561E2"/>
    <w:rsid w:val="00685669"/>
    <w:rsid w:val="006E4125"/>
    <w:rsid w:val="006F2ABE"/>
    <w:rsid w:val="007258C4"/>
    <w:rsid w:val="00794BE5"/>
    <w:rsid w:val="007C70A3"/>
    <w:rsid w:val="0092010B"/>
    <w:rsid w:val="00A444E3"/>
    <w:rsid w:val="00AB517D"/>
    <w:rsid w:val="00B8160B"/>
    <w:rsid w:val="00BA135C"/>
    <w:rsid w:val="00C7089D"/>
    <w:rsid w:val="00C76F1B"/>
    <w:rsid w:val="00D5396F"/>
    <w:rsid w:val="00F33B70"/>
    <w:rsid w:val="00F7741C"/>
    <w:rsid w:val="00FD13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7ABF8"/>
  <w15:chartTrackingRefBased/>
  <w15:docId w15:val="{7525C8FC-AF38-43A5-B885-890FA0C0F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6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www.schooljotter.com/imagefolders/theleasingham/dislogo.jpg" TargetMode="External"/><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emf"/><Relationship Id="rId5" Type="http://schemas.openxmlformats.org/officeDocument/2006/relationships/settings" Target="settings.xml"/><Relationship Id="rId15" Type="http://schemas.openxmlformats.org/officeDocument/2006/relationships/image" Target="media/image8.emf"/><Relationship Id="rId10" Type="http://schemas.openxmlformats.org/officeDocument/2006/relationships/image" Target="media/image3.emf"/><Relationship Id="rId4" Type="http://schemas.openxmlformats.org/officeDocument/2006/relationships/styles" Target="style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F8E164D8249240A4ED7AFAF858B3F4" ma:contentTypeVersion="11" ma:contentTypeDescription="Create a new document." ma:contentTypeScope="" ma:versionID="f4ca75364c85b4aaf45ae52ad1ffdb07">
  <xsd:schema xmlns:xsd="http://www.w3.org/2001/XMLSchema" xmlns:xs="http://www.w3.org/2001/XMLSchema" xmlns:p="http://schemas.microsoft.com/office/2006/metadata/properties" xmlns:ns2="ecd396df-d7d3-4fea-8dee-285b7c0200a5" targetNamespace="http://schemas.microsoft.com/office/2006/metadata/properties" ma:root="true" ma:fieldsID="137da68b758bb1dfd82fa3b32c10cee6" ns2:_="">
    <xsd:import namespace="ecd396df-d7d3-4fea-8dee-285b7c0200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396df-d7d3-4fea-8dee-285b7c020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8CC8AB-1FA6-4D76-892D-ACCE1D67C01B}">
  <ds:schemaRefs>
    <ds:schemaRef ds:uri="http://schemas.microsoft.com/sharepoint/v3/contenttype/forms"/>
  </ds:schemaRefs>
</ds:datastoreItem>
</file>

<file path=customXml/itemProps2.xml><?xml version="1.0" encoding="utf-8"?>
<ds:datastoreItem xmlns:ds="http://schemas.openxmlformats.org/officeDocument/2006/customXml" ds:itemID="{6EC4B089-1C5E-48FC-BF44-932861E31A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396df-d7d3-4fea-8dee-285b7c020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48CFBC-087D-450A-998A-8CCF027D0AE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cd396df-d7d3-4fea-8dee-285b7c0200a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2</Pages>
  <Words>580</Words>
  <Characters>330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James</dc:creator>
  <cp:keywords/>
  <dc:description/>
  <cp:lastModifiedBy>DAVID HODGSON</cp:lastModifiedBy>
  <cp:revision>6</cp:revision>
  <cp:lastPrinted>2021-11-28T09:53:00Z</cp:lastPrinted>
  <dcterms:created xsi:type="dcterms:W3CDTF">2020-03-18T14:45:00Z</dcterms:created>
  <dcterms:modified xsi:type="dcterms:W3CDTF">2021-11-2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8E164D8249240A4ED7AFAF858B3F4</vt:lpwstr>
  </property>
</Properties>
</file>